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91D872" w14:textId="4381390A" w:rsidR="00A841ED" w:rsidRPr="00F36815" w:rsidRDefault="00A841ED" w:rsidP="005C35B0">
      <w:pPr>
        <w:jc w:val="center"/>
        <w:rPr>
          <w:rFonts w:ascii="Times New Roman" w:hAnsi="Times New Roman" w:cs="Times New Roman"/>
          <w:b/>
          <w:bCs/>
          <w:lang w:bidi="ar-SA"/>
        </w:rPr>
      </w:pPr>
      <w:r w:rsidRPr="00F36815">
        <w:rPr>
          <w:rFonts w:ascii="Times New Roman" w:hAnsi="Times New Roman" w:cs="Times New Roman"/>
          <w:b/>
          <w:bCs/>
          <w:lang w:bidi="ar-SA"/>
        </w:rPr>
        <w:t xml:space="preserve">ANEXO </w:t>
      </w:r>
      <w:r w:rsidR="00177D81">
        <w:rPr>
          <w:rFonts w:ascii="Times New Roman" w:hAnsi="Times New Roman" w:cs="Times New Roman"/>
          <w:b/>
          <w:bCs/>
          <w:lang w:bidi="ar-SA"/>
        </w:rPr>
        <w:t>5</w:t>
      </w:r>
    </w:p>
    <w:p w14:paraId="5E2942EA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6FF8F00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lang w:bidi="ar-SA"/>
        </w:rPr>
      </w:pPr>
    </w:p>
    <w:p w14:paraId="3C1C1B3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</w:rPr>
      </w:pPr>
      <w:r w:rsidRPr="00F36815">
        <w:rPr>
          <w:rFonts w:ascii="Times New Roman" w:hAnsi="Times New Roman" w:cs="Times New Roman"/>
          <w:b/>
          <w:bCs/>
        </w:rPr>
        <w:t xml:space="preserve">AUTODECLARAÇÃO DE PESSOA COM DEFICIÊNCIA </w:t>
      </w:r>
    </w:p>
    <w:p w14:paraId="1D4D30DA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3557D83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 xml:space="preserve">Tendo sido aprovado (a) e classificado (a) no Processo Seletivo para uma das vagas destinadas, nos termos das Leis 12.711/2012 e 13.409/2016; </w:t>
      </w:r>
    </w:p>
    <w:p w14:paraId="060D7DBC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</w:p>
    <w:p w14:paraId="4E9D560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ind w:left="709" w:hanging="283"/>
        <w:jc w:val="both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>1. DECLARO para o fim específico de atender ao requisito inscrito no Edital do Processo Seletivo, que sou pessoa com deficiência.</w:t>
      </w:r>
    </w:p>
    <w:p w14:paraId="04FA6EB7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</w:p>
    <w:p w14:paraId="167614FC" w14:textId="77777777" w:rsidR="00A841ED" w:rsidRPr="00F36815" w:rsidRDefault="00A841ED" w:rsidP="00F36815">
      <w:pPr>
        <w:pStyle w:val="PargrafodaLista"/>
        <w:numPr>
          <w:ilvl w:val="0"/>
          <w:numId w:val="17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DECLARO que estou ciente de que detectada a falsidade desta declaração sujeito-me às penas da lei, especialmente as consequências relacionadas ao Art. 9º da Portaria 18/2012-MEC e ao Edital deste processo seletivo.</w:t>
      </w:r>
    </w:p>
    <w:p w14:paraId="4B0FCB5B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37F94AA9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71B1FEBF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5486DEEB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5522CF30" w14:textId="63984D7A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_______________</w:t>
      </w:r>
      <w:proofErr w:type="gramStart"/>
      <w:r w:rsidRPr="00F36815">
        <w:rPr>
          <w:rFonts w:ascii="Times New Roman" w:hAnsi="Times New Roman" w:cs="Times New Roman"/>
          <w:szCs w:val="24"/>
        </w:rPr>
        <w:t>_,_</w:t>
      </w:r>
      <w:proofErr w:type="gramEnd"/>
      <w:r w:rsidRPr="00F36815">
        <w:rPr>
          <w:rFonts w:ascii="Times New Roman" w:hAnsi="Times New Roman" w:cs="Times New Roman"/>
          <w:szCs w:val="24"/>
        </w:rPr>
        <w:t xml:space="preserve">____de___________________ </w:t>
      </w:r>
      <w:proofErr w:type="spellStart"/>
      <w:r w:rsidRPr="00F36815">
        <w:rPr>
          <w:rFonts w:ascii="Times New Roman" w:hAnsi="Times New Roman" w:cs="Times New Roman"/>
          <w:szCs w:val="24"/>
        </w:rPr>
        <w:t>de</w:t>
      </w:r>
      <w:proofErr w:type="spellEnd"/>
      <w:r w:rsidRPr="00F36815">
        <w:rPr>
          <w:rFonts w:ascii="Times New Roman" w:hAnsi="Times New Roman" w:cs="Times New Roman"/>
          <w:szCs w:val="24"/>
        </w:rPr>
        <w:t xml:space="preserve"> 202</w:t>
      </w:r>
      <w:r w:rsidR="00177D81">
        <w:rPr>
          <w:rFonts w:ascii="Times New Roman" w:hAnsi="Times New Roman" w:cs="Times New Roman"/>
          <w:szCs w:val="24"/>
        </w:rPr>
        <w:t>3</w:t>
      </w:r>
      <w:r w:rsidRPr="00F36815">
        <w:rPr>
          <w:rFonts w:ascii="Times New Roman" w:hAnsi="Times New Roman" w:cs="Times New Roman"/>
          <w:szCs w:val="24"/>
        </w:rPr>
        <w:t xml:space="preserve">.    </w:t>
      </w:r>
    </w:p>
    <w:p w14:paraId="33733AE8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66A7A148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47E3408A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Cs w:val="24"/>
        </w:rPr>
      </w:pPr>
    </w:p>
    <w:p w14:paraId="742FD1DC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___________________________________________</w:t>
      </w:r>
    </w:p>
    <w:p w14:paraId="6992DC0E" w14:textId="77777777" w:rsidR="00A841ED" w:rsidRPr="00F36815" w:rsidRDefault="00A841ED" w:rsidP="00F36815">
      <w:pPr>
        <w:pStyle w:val="PargrafodaLista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Cs w:val="24"/>
        </w:rPr>
      </w:pPr>
      <w:r w:rsidRPr="00F36815">
        <w:rPr>
          <w:rFonts w:ascii="Times New Roman" w:hAnsi="Times New Roman" w:cs="Times New Roman"/>
          <w:szCs w:val="24"/>
        </w:rPr>
        <w:t>Candidato(a)</w:t>
      </w:r>
    </w:p>
    <w:p w14:paraId="4210FE18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20F0C5F9" w14:textId="77777777" w:rsidR="00A841ED" w:rsidRPr="00F36815" w:rsidRDefault="00A841ED" w:rsidP="00F36815">
      <w:pPr>
        <w:pBdr>
          <w:bottom w:val="single" w:sz="12" w:space="1" w:color="auto"/>
        </w:pBd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</w:p>
    <w:p w14:paraId="4FE7A079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0404129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 xml:space="preserve">PARECER DA COMISSÃO DE VALIDAÇÃO DA AUTODECLARAÇÃO DE PESSOA COM DEFICIÊNCIA </w:t>
      </w:r>
    </w:p>
    <w:p w14:paraId="2B49A2B1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42F31B7F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>A Comissão de Validação da Autodeclaração de PESSOA COM DEFICIÊNCIA, após análise da documentação apresentada pelo(a) candidato(a), em relação às disposições do edital do processo seletivo:</w:t>
      </w:r>
    </w:p>
    <w:p w14:paraId="03729DA6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 xml:space="preserve"> </w:t>
      </w:r>
      <w:proofErr w:type="gramStart"/>
      <w:r w:rsidRPr="00F36815">
        <w:rPr>
          <w:rFonts w:ascii="Times New Roman" w:hAnsi="Times New Roman" w:cs="Times New Roman"/>
        </w:rPr>
        <w:t>( )</w:t>
      </w:r>
      <w:proofErr w:type="gramEnd"/>
      <w:r w:rsidRPr="00F36815">
        <w:rPr>
          <w:rFonts w:ascii="Times New Roman" w:hAnsi="Times New Roman" w:cs="Times New Roman"/>
        </w:rPr>
        <w:t xml:space="preserve"> SIM, valida essa </w:t>
      </w:r>
      <w:proofErr w:type="spellStart"/>
      <w:r w:rsidRPr="00F36815">
        <w:rPr>
          <w:rFonts w:ascii="Times New Roman" w:hAnsi="Times New Roman" w:cs="Times New Roman"/>
        </w:rPr>
        <w:t>autodeclaração</w:t>
      </w:r>
      <w:proofErr w:type="spellEnd"/>
      <w:r w:rsidRPr="00F36815">
        <w:rPr>
          <w:rFonts w:ascii="Times New Roman" w:hAnsi="Times New Roman" w:cs="Times New Roman"/>
        </w:rPr>
        <w:t xml:space="preserve">. </w:t>
      </w:r>
    </w:p>
    <w:p w14:paraId="5F1699D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</w:rPr>
      </w:pPr>
      <w:proofErr w:type="gramStart"/>
      <w:r w:rsidRPr="00F36815">
        <w:rPr>
          <w:rFonts w:ascii="Times New Roman" w:hAnsi="Times New Roman" w:cs="Times New Roman"/>
        </w:rPr>
        <w:t>( )</w:t>
      </w:r>
      <w:proofErr w:type="gramEnd"/>
      <w:r w:rsidRPr="00F36815">
        <w:rPr>
          <w:rFonts w:ascii="Times New Roman" w:hAnsi="Times New Roman" w:cs="Times New Roman"/>
        </w:rPr>
        <w:t xml:space="preserve"> NÃO, não valida essa autodeclaração e não habilita o(a) candidato(a) para matrícula, podendo recorrer dessa decisão ao órgão administrativo competente.</w:t>
      </w:r>
    </w:p>
    <w:p w14:paraId="01195B60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 xml:space="preserve"> </w:t>
      </w:r>
    </w:p>
    <w:p w14:paraId="44D32C2B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>____________________</w:t>
      </w:r>
      <w:proofErr w:type="gramStart"/>
      <w:r w:rsidRPr="00F36815">
        <w:rPr>
          <w:rFonts w:ascii="Times New Roman" w:hAnsi="Times New Roman" w:cs="Times New Roman"/>
        </w:rPr>
        <w:t>_ ,</w:t>
      </w:r>
      <w:proofErr w:type="gramEnd"/>
      <w:r w:rsidRPr="00F36815">
        <w:rPr>
          <w:rFonts w:ascii="Times New Roman" w:hAnsi="Times New Roman" w:cs="Times New Roman"/>
        </w:rPr>
        <w:t xml:space="preserve"> ________de ______________de __</w:t>
      </w:r>
    </w:p>
    <w:p w14:paraId="5041BAE5" w14:textId="77777777" w:rsidR="00A841ED" w:rsidRPr="00F36815" w:rsidRDefault="00A841ED" w:rsidP="00F36815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</w:rPr>
      </w:pPr>
    </w:p>
    <w:p w14:paraId="35D3A3BF" w14:textId="6B98A092" w:rsidR="00D76F35" w:rsidRDefault="00A841ED" w:rsidP="005C35B0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r w:rsidRPr="00F36815">
        <w:rPr>
          <w:rFonts w:ascii="Times New Roman" w:hAnsi="Times New Roman" w:cs="Times New Roman"/>
        </w:rPr>
        <w:t xml:space="preserve"> Comissão:</w:t>
      </w:r>
      <w:bookmarkStart w:id="0" w:name="_GoBack"/>
      <w:bookmarkEnd w:id="0"/>
    </w:p>
    <w:sectPr w:rsidR="00D76F35">
      <w:headerReference w:type="default" r:id="rId8"/>
      <w:footerReference w:type="default" r:id="rId9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D36080" w14:textId="77777777" w:rsidR="00FC1959" w:rsidRDefault="00FC1959" w:rsidP="00BC2DB0">
      <w:r>
        <w:separator/>
      </w:r>
    </w:p>
  </w:endnote>
  <w:endnote w:type="continuationSeparator" w:id="0">
    <w:p w14:paraId="47077235" w14:textId="77777777" w:rsidR="00FC1959" w:rsidRDefault="00FC1959" w:rsidP="00BC2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E5B51" w14:textId="77777777" w:rsidR="002507A7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990DC8">
      <w:rPr>
        <w:rFonts w:ascii="Times New Roman" w:hAnsi="Times New Roman"/>
        <w:sz w:val="18"/>
        <w:szCs w:val="18"/>
      </w:rPr>
      <w:t xml:space="preserve">Rod. Ulysses </w:t>
    </w:r>
    <w:proofErr w:type="spellStart"/>
    <w:r w:rsidRPr="00990DC8">
      <w:rPr>
        <w:rFonts w:ascii="Times New Roman" w:hAnsi="Times New Roman"/>
        <w:sz w:val="18"/>
        <w:szCs w:val="18"/>
      </w:rPr>
      <w:t>Gaboardi</w:t>
    </w:r>
    <w:proofErr w:type="spellEnd"/>
    <w:r w:rsidRPr="00990DC8">
      <w:rPr>
        <w:rFonts w:ascii="Times New Roman" w:hAnsi="Times New Roman"/>
        <w:sz w:val="18"/>
        <w:szCs w:val="18"/>
      </w:rPr>
      <w:t>, Km 3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aixa Postal 101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uritibanos – Santa Catarina</w:t>
    </w:r>
    <w:r>
      <w:rPr>
        <w:rFonts w:ascii="Times New Roman" w:hAnsi="Times New Roman"/>
        <w:sz w:val="18"/>
        <w:szCs w:val="18"/>
      </w:rPr>
      <w:t xml:space="preserve"> - </w:t>
    </w:r>
    <w:r w:rsidRPr="00990DC8">
      <w:rPr>
        <w:rFonts w:ascii="Times New Roman" w:hAnsi="Times New Roman"/>
        <w:sz w:val="18"/>
        <w:szCs w:val="18"/>
      </w:rPr>
      <w:t>CEP: 89.520-000</w:t>
    </w:r>
  </w:p>
  <w:p w14:paraId="177F08EA" w14:textId="24B2E554" w:rsidR="002507A7" w:rsidRPr="00152BBE" w:rsidRDefault="002507A7" w:rsidP="00990DC8">
    <w:pPr>
      <w:pStyle w:val="Cabealho"/>
      <w:jc w:val="center"/>
      <w:rPr>
        <w:rFonts w:ascii="Times New Roman" w:hAnsi="Times New Roman"/>
        <w:sz w:val="18"/>
        <w:szCs w:val="18"/>
      </w:rPr>
    </w:pPr>
    <w:r w:rsidRPr="00152BBE">
      <w:rPr>
        <w:rFonts w:ascii="Times New Roman" w:hAnsi="Times New Roman" w:cs="Times New Roman"/>
        <w:sz w:val="18"/>
        <w:szCs w:val="18"/>
      </w:rPr>
      <w:t>https://ppgmvci.ufsc.br/ Tel.: (48) 3721-</w:t>
    </w:r>
    <w:r>
      <w:rPr>
        <w:rFonts w:ascii="Times New Roman" w:hAnsi="Times New Roman" w:cs="Times New Roman"/>
        <w:sz w:val="18"/>
        <w:szCs w:val="18"/>
      </w:rPr>
      <w:t>7186</w:t>
    </w:r>
    <w:r w:rsidRPr="00152BBE">
      <w:rPr>
        <w:rFonts w:ascii="Times New Roman" w:hAnsi="Times New Roman" w:cs="Times New Roman"/>
        <w:sz w:val="18"/>
        <w:szCs w:val="18"/>
      </w:rPr>
      <w:t xml:space="preserve"> E</w:t>
    </w:r>
    <w:r w:rsidRPr="00152BBE">
      <w:rPr>
        <w:rFonts w:ascii="Times New Roman" w:hAnsi="Times New Roman" w:cs="Times New Roman"/>
        <w:b/>
        <w:bCs/>
        <w:sz w:val="18"/>
        <w:szCs w:val="18"/>
      </w:rPr>
      <w:t>-</w:t>
    </w:r>
    <w:r w:rsidRPr="00152BBE">
      <w:rPr>
        <w:rFonts w:ascii="Times New Roman" w:hAnsi="Times New Roman" w:cs="Times New Roman"/>
        <w:sz w:val="18"/>
        <w:szCs w:val="18"/>
      </w:rPr>
      <w:t xml:space="preserve">mail: </w:t>
    </w:r>
    <w:r w:rsidRPr="00990DC8">
      <w:rPr>
        <w:rFonts w:ascii="Times New Roman" w:hAnsi="Times New Roman" w:cs="Times New Roman"/>
        <w:sz w:val="18"/>
        <w:szCs w:val="18"/>
      </w:rPr>
      <w:t>sipg.ppgmvci@contato.ufsc.br</w:t>
    </w:r>
  </w:p>
  <w:p w14:paraId="51EE85CC" w14:textId="79DC7799" w:rsidR="002507A7" w:rsidRDefault="002507A7">
    <w:pPr>
      <w:pStyle w:val="Rodap"/>
    </w:pPr>
  </w:p>
  <w:p w14:paraId="21A11BCE" w14:textId="77777777" w:rsidR="002507A7" w:rsidRDefault="002507A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F96E56" w14:textId="77777777" w:rsidR="00FC1959" w:rsidRDefault="00FC1959" w:rsidP="00BC2DB0">
      <w:r>
        <w:separator/>
      </w:r>
    </w:p>
  </w:footnote>
  <w:footnote w:type="continuationSeparator" w:id="0">
    <w:p w14:paraId="4BD628B8" w14:textId="77777777" w:rsidR="00FC1959" w:rsidRDefault="00FC1959" w:rsidP="00BC2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E09C2" w14:textId="77777777" w:rsidR="002507A7" w:rsidRDefault="002507A7" w:rsidP="00F20017">
    <w:pPr>
      <w:pStyle w:val="Cabealho"/>
      <w:jc w:val="center"/>
    </w:pPr>
  </w:p>
  <w:p w14:paraId="4C33702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eastAsia="Times New Roman" w:hAnsi="Arial" w:cs="Arial"/>
        <w:noProof/>
        <w:sz w:val="20"/>
        <w:szCs w:val="20"/>
        <w:lang w:eastAsia="pt-BR" w:bidi="ar-SA"/>
      </w:rPr>
      <w:drawing>
        <wp:inline distT="0" distB="0" distL="0" distR="0" wp14:anchorId="40016DCE" wp14:editId="11DE4D68">
          <wp:extent cx="590550" cy="590550"/>
          <wp:effectExtent l="0" t="0" r="0" b="0"/>
          <wp:docPr id="2" name="Imagem 2" descr="brasao-p-b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22" descr="brasao-p-b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626287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MINISTÉRIO DA EDUCAÇÃO</w:t>
    </w:r>
  </w:p>
  <w:p w14:paraId="156AD77F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UNIVERSIDADE FEDERAL DE SANTA CATARINA</w:t>
    </w:r>
  </w:p>
  <w:p w14:paraId="3ED9DFC1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CENTRO DE CIÊNCIAS RURAIS</w:t>
    </w:r>
  </w:p>
  <w:p w14:paraId="4769C6EE" w14:textId="77777777" w:rsidR="002507A7" w:rsidRPr="00990DC8" w:rsidRDefault="002507A7" w:rsidP="00990DC8">
    <w:pPr>
      <w:tabs>
        <w:tab w:val="center" w:pos="4419"/>
        <w:tab w:val="right" w:pos="8838"/>
      </w:tabs>
      <w:suppressAutoHyphens/>
      <w:jc w:val="center"/>
      <w:rPr>
        <w:rFonts w:ascii="Arial" w:eastAsia="Times New Roman" w:hAnsi="Arial" w:cs="Arial"/>
        <w:sz w:val="20"/>
        <w:szCs w:val="20"/>
      </w:rPr>
    </w:pPr>
    <w:r w:rsidRPr="00990DC8">
      <w:rPr>
        <w:rFonts w:ascii="Arial" w:hAnsi="Arial" w:cs="Arial"/>
        <w:sz w:val="20"/>
        <w:szCs w:val="20"/>
      </w:rPr>
      <w:t>PROGRAMA DE PÓS-GRADUAÇÃO EM MEDICINA VETERINÁRIA CONVENCIONAL E INTEGRATIVA - PPGMVCI</w:t>
    </w:r>
  </w:p>
  <w:p w14:paraId="33816A2A" w14:textId="1CBF06E6" w:rsidR="002507A7" w:rsidRPr="00E8770E" w:rsidRDefault="002507A7" w:rsidP="00E8770E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553B6"/>
    <w:multiLevelType w:val="multilevel"/>
    <w:tmpl w:val="8A2C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723752"/>
    <w:multiLevelType w:val="hybridMultilevel"/>
    <w:tmpl w:val="3FFE492A"/>
    <w:lvl w:ilvl="0" w:tplc="4A1A41B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96CA6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9E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AA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463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6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5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F6F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85226"/>
    <w:multiLevelType w:val="hybridMultilevel"/>
    <w:tmpl w:val="F530CD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4FA1"/>
    <w:multiLevelType w:val="hybridMultilevel"/>
    <w:tmpl w:val="1D1AB862"/>
    <w:lvl w:ilvl="0" w:tplc="103C438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1CD8D1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D61B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A89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43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AD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301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32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56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F51D8"/>
    <w:multiLevelType w:val="hybridMultilevel"/>
    <w:tmpl w:val="D97AA87E"/>
    <w:lvl w:ilvl="0" w:tplc="5446635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601A4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C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893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42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1C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7C8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1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919DC"/>
    <w:multiLevelType w:val="multilevel"/>
    <w:tmpl w:val="653AF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8A3D8D"/>
    <w:multiLevelType w:val="hybridMultilevel"/>
    <w:tmpl w:val="5E9E46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BB46F"/>
    <w:multiLevelType w:val="hybridMultilevel"/>
    <w:tmpl w:val="778E1336"/>
    <w:lvl w:ilvl="0" w:tplc="4BCAD62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5844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F66C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EFC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86BD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AC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46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2E3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F4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B2F61"/>
    <w:multiLevelType w:val="hybridMultilevel"/>
    <w:tmpl w:val="EF94B4E2"/>
    <w:lvl w:ilvl="0" w:tplc="A78E901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355C96"/>
    <w:multiLevelType w:val="hybridMultilevel"/>
    <w:tmpl w:val="C86C6D18"/>
    <w:lvl w:ilvl="0" w:tplc="07D499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11D72561"/>
    <w:multiLevelType w:val="hybridMultilevel"/>
    <w:tmpl w:val="661490C4"/>
    <w:lvl w:ilvl="0" w:tplc="FCF85F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9583F"/>
    <w:multiLevelType w:val="hybridMultilevel"/>
    <w:tmpl w:val="31A4C01E"/>
    <w:lvl w:ilvl="0" w:tplc="A2D8C78E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C27C6"/>
    <w:multiLevelType w:val="hybridMultilevel"/>
    <w:tmpl w:val="2F9E33C8"/>
    <w:lvl w:ilvl="0" w:tplc="04160001">
      <w:start w:val="2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94808"/>
    <w:multiLevelType w:val="multilevel"/>
    <w:tmpl w:val="3FBC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C462A1"/>
    <w:multiLevelType w:val="hybridMultilevel"/>
    <w:tmpl w:val="A15A92CA"/>
    <w:lvl w:ilvl="0" w:tplc="57EC87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31B7"/>
    <w:multiLevelType w:val="multilevel"/>
    <w:tmpl w:val="E26A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E125AA"/>
    <w:multiLevelType w:val="hybridMultilevel"/>
    <w:tmpl w:val="CE260E9C"/>
    <w:lvl w:ilvl="0" w:tplc="1E3EB69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0D7BDB"/>
    <w:multiLevelType w:val="hybridMultilevel"/>
    <w:tmpl w:val="3C722E54"/>
    <w:lvl w:ilvl="0" w:tplc="AC20ED0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D1DCF"/>
    <w:multiLevelType w:val="hybridMultilevel"/>
    <w:tmpl w:val="608AE1B4"/>
    <w:lvl w:ilvl="0" w:tplc="48DA65C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AF4AE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A0C9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088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AE2F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C09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74F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FA7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E40E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803C2A"/>
    <w:multiLevelType w:val="hybridMultilevel"/>
    <w:tmpl w:val="F5963BC4"/>
    <w:lvl w:ilvl="0" w:tplc="4D7E4B6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8D31D0"/>
    <w:multiLevelType w:val="multilevel"/>
    <w:tmpl w:val="70EE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2E6600"/>
    <w:multiLevelType w:val="hybridMultilevel"/>
    <w:tmpl w:val="9530BD66"/>
    <w:lvl w:ilvl="0" w:tplc="BAE6BC2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5BB01D9"/>
    <w:multiLevelType w:val="hybridMultilevel"/>
    <w:tmpl w:val="902A38F4"/>
    <w:lvl w:ilvl="0" w:tplc="BE60E6D2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6EF7A69"/>
    <w:multiLevelType w:val="hybridMultilevel"/>
    <w:tmpl w:val="71D687FE"/>
    <w:lvl w:ilvl="0" w:tplc="B5A4E2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789686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D0C3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2EFE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A25D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BC5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B67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18A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86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7E444E"/>
    <w:multiLevelType w:val="hybridMultilevel"/>
    <w:tmpl w:val="CB40E0D2"/>
    <w:lvl w:ilvl="0" w:tplc="8AE03230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F0C7682"/>
    <w:multiLevelType w:val="hybridMultilevel"/>
    <w:tmpl w:val="4AD688AE"/>
    <w:lvl w:ilvl="0" w:tplc="19EA6C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5C277B"/>
    <w:multiLevelType w:val="hybridMultilevel"/>
    <w:tmpl w:val="E9BA4356"/>
    <w:lvl w:ilvl="0" w:tplc="27F43E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4BB"/>
    <w:multiLevelType w:val="multilevel"/>
    <w:tmpl w:val="04AE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6417B14"/>
    <w:multiLevelType w:val="hybridMultilevel"/>
    <w:tmpl w:val="7F649662"/>
    <w:lvl w:ilvl="0" w:tplc="CD84F81E">
      <w:start w:val="1"/>
      <w:numFmt w:val="decimal"/>
      <w:lvlText w:val="%1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C13AB0"/>
    <w:multiLevelType w:val="hybridMultilevel"/>
    <w:tmpl w:val="066CAF42"/>
    <w:lvl w:ilvl="0" w:tplc="706C53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F8259"/>
    <w:multiLevelType w:val="hybridMultilevel"/>
    <w:tmpl w:val="CABE6AFA"/>
    <w:lvl w:ilvl="0" w:tplc="8812986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80C47A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4B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727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68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289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E54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49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449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27F96"/>
    <w:multiLevelType w:val="hybridMultilevel"/>
    <w:tmpl w:val="BC2EBEC0"/>
    <w:lvl w:ilvl="0" w:tplc="AB521256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A28CB"/>
    <w:multiLevelType w:val="hybridMultilevel"/>
    <w:tmpl w:val="A9A6DD8C"/>
    <w:lvl w:ilvl="0" w:tplc="EC4EFF7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432AF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C8E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841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61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6C5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5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660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805A6C"/>
    <w:multiLevelType w:val="hybridMultilevel"/>
    <w:tmpl w:val="79227300"/>
    <w:lvl w:ilvl="0" w:tplc="E7C86F0C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676FC"/>
    <w:multiLevelType w:val="hybridMultilevel"/>
    <w:tmpl w:val="EC0C4CA6"/>
    <w:lvl w:ilvl="0" w:tplc="106A193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CBA63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62B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88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7C6B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24C9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386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4B9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CE26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3477C"/>
    <w:multiLevelType w:val="hybridMultilevel"/>
    <w:tmpl w:val="BC8CFD50"/>
    <w:lvl w:ilvl="0" w:tplc="4C9AFE42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2AB99"/>
    <w:multiLevelType w:val="hybridMultilevel"/>
    <w:tmpl w:val="8F88F610"/>
    <w:lvl w:ilvl="0" w:tplc="8EE6ABE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F5E27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60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469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28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CA85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6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2E6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10E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EF41AE"/>
    <w:multiLevelType w:val="hybridMultilevel"/>
    <w:tmpl w:val="BDFE60CC"/>
    <w:lvl w:ilvl="0" w:tplc="CB58775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E1344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B0A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686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E82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87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0CA0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E0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F0398"/>
    <w:multiLevelType w:val="hybridMultilevel"/>
    <w:tmpl w:val="25603B5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7951E43"/>
    <w:multiLevelType w:val="multilevel"/>
    <w:tmpl w:val="5798B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8B2E8E"/>
    <w:multiLevelType w:val="multilevel"/>
    <w:tmpl w:val="842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7E0A09"/>
    <w:multiLevelType w:val="hybridMultilevel"/>
    <w:tmpl w:val="CEA4F448"/>
    <w:lvl w:ilvl="0" w:tplc="33221FE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5ED22A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B2EC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88A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B8AF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8C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54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89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FCF2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0F581F"/>
    <w:multiLevelType w:val="hybridMultilevel"/>
    <w:tmpl w:val="EDF0C2C8"/>
    <w:lvl w:ilvl="0" w:tplc="19F0821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3D3EEB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F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FEB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8D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E25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C02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06D4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7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DB3804"/>
    <w:multiLevelType w:val="hybridMultilevel"/>
    <w:tmpl w:val="6DA82338"/>
    <w:lvl w:ilvl="0" w:tplc="0CFA3BA4">
      <w:start w:val="1"/>
      <w:numFmt w:val="decimal"/>
      <w:lvlText w:val="%1-"/>
      <w:lvlJc w:val="left"/>
      <w:pPr>
        <w:ind w:left="720" w:hanging="360"/>
      </w:pPr>
      <w:rPr>
        <w:rFonts w:eastAsia="Noto Sans CJK SC Regular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42"/>
  </w:num>
  <w:num w:numId="4">
    <w:abstractNumId w:val="32"/>
  </w:num>
  <w:num w:numId="5">
    <w:abstractNumId w:val="37"/>
  </w:num>
  <w:num w:numId="6">
    <w:abstractNumId w:val="23"/>
  </w:num>
  <w:num w:numId="7">
    <w:abstractNumId w:val="34"/>
  </w:num>
  <w:num w:numId="8">
    <w:abstractNumId w:val="3"/>
  </w:num>
  <w:num w:numId="9">
    <w:abstractNumId w:val="30"/>
  </w:num>
  <w:num w:numId="10">
    <w:abstractNumId w:val="7"/>
  </w:num>
  <w:num w:numId="11">
    <w:abstractNumId w:val="1"/>
  </w:num>
  <w:num w:numId="12">
    <w:abstractNumId w:val="41"/>
  </w:num>
  <w:num w:numId="13">
    <w:abstractNumId w:val="4"/>
  </w:num>
  <w:num w:numId="14">
    <w:abstractNumId w:val="25"/>
  </w:num>
  <w:num w:numId="15">
    <w:abstractNumId w:val="22"/>
  </w:num>
  <w:num w:numId="16">
    <w:abstractNumId w:val="24"/>
  </w:num>
  <w:num w:numId="17">
    <w:abstractNumId w:val="2"/>
  </w:num>
  <w:num w:numId="18">
    <w:abstractNumId w:val="6"/>
  </w:num>
  <w:num w:numId="19">
    <w:abstractNumId w:val="9"/>
  </w:num>
  <w:num w:numId="20">
    <w:abstractNumId w:val="21"/>
  </w:num>
  <w:num w:numId="21">
    <w:abstractNumId w:val="12"/>
  </w:num>
  <w:num w:numId="22">
    <w:abstractNumId w:val="39"/>
  </w:num>
  <w:num w:numId="23">
    <w:abstractNumId w:val="20"/>
  </w:num>
  <w:num w:numId="24">
    <w:abstractNumId w:val="0"/>
  </w:num>
  <w:num w:numId="25">
    <w:abstractNumId w:val="13"/>
  </w:num>
  <w:num w:numId="26">
    <w:abstractNumId w:val="40"/>
  </w:num>
  <w:num w:numId="27">
    <w:abstractNumId w:val="15"/>
  </w:num>
  <w:num w:numId="28">
    <w:abstractNumId w:val="38"/>
  </w:num>
  <w:num w:numId="29">
    <w:abstractNumId w:val="14"/>
  </w:num>
  <w:num w:numId="30">
    <w:abstractNumId w:val="29"/>
  </w:num>
  <w:num w:numId="31">
    <w:abstractNumId w:val="19"/>
  </w:num>
  <w:num w:numId="32">
    <w:abstractNumId w:val="31"/>
  </w:num>
  <w:num w:numId="33">
    <w:abstractNumId w:val="11"/>
  </w:num>
  <w:num w:numId="34">
    <w:abstractNumId w:val="17"/>
  </w:num>
  <w:num w:numId="35">
    <w:abstractNumId w:val="33"/>
  </w:num>
  <w:num w:numId="36">
    <w:abstractNumId w:val="5"/>
  </w:num>
  <w:num w:numId="37">
    <w:abstractNumId w:val="27"/>
  </w:num>
  <w:num w:numId="38">
    <w:abstractNumId w:val="43"/>
  </w:num>
  <w:num w:numId="39">
    <w:abstractNumId w:val="35"/>
  </w:num>
  <w:num w:numId="40">
    <w:abstractNumId w:val="28"/>
  </w:num>
  <w:num w:numId="41">
    <w:abstractNumId w:val="8"/>
  </w:num>
  <w:num w:numId="42">
    <w:abstractNumId w:val="16"/>
  </w:num>
  <w:num w:numId="43">
    <w:abstractNumId w:val="1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sTQ3MDM0NzQ0MTNQ0lEKTi0uzszPAykwrAUA35MewywAAAA="/>
  </w:docVars>
  <w:rsids>
    <w:rsidRoot w:val="00672530"/>
    <w:rsid w:val="00017BDD"/>
    <w:rsid w:val="00021B8C"/>
    <w:rsid w:val="000266EC"/>
    <w:rsid w:val="00047FB5"/>
    <w:rsid w:val="00056FCA"/>
    <w:rsid w:val="00083174"/>
    <w:rsid w:val="00095C70"/>
    <w:rsid w:val="000A1F20"/>
    <w:rsid w:val="000A2615"/>
    <w:rsid w:val="000A2D2B"/>
    <w:rsid w:val="000A760A"/>
    <w:rsid w:val="000A7715"/>
    <w:rsid w:val="000B562A"/>
    <w:rsid w:val="000B63F7"/>
    <w:rsid w:val="000B744B"/>
    <w:rsid w:val="000C0136"/>
    <w:rsid w:val="000C1C28"/>
    <w:rsid w:val="000D35AB"/>
    <w:rsid w:val="000E1D7B"/>
    <w:rsid w:val="000F5456"/>
    <w:rsid w:val="00102542"/>
    <w:rsid w:val="00105BE6"/>
    <w:rsid w:val="001171B2"/>
    <w:rsid w:val="001228E2"/>
    <w:rsid w:val="00123770"/>
    <w:rsid w:val="0013011D"/>
    <w:rsid w:val="0013361D"/>
    <w:rsid w:val="001502B2"/>
    <w:rsid w:val="001518D4"/>
    <w:rsid w:val="00152BBE"/>
    <w:rsid w:val="00166FF2"/>
    <w:rsid w:val="00170C28"/>
    <w:rsid w:val="001756E0"/>
    <w:rsid w:val="00177D81"/>
    <w:rsid w:val="00183F4E"/>
    <w:rsid w:val="00184CA0"/>
    <w:rsid w:val="00197534"/>
    <w:rsid w:val="001A12D3"/>
    <w:rsid w:val="001A47A3"/>
    <w:rsid w:val="001A65D8"/>
    <w:rsid w:val="001A6C42"/>
    <w:rsid w:val="001C4E74"/>
    <w:rsid w:val="001F033A"/>
    <w:rsid w:val="001F7204"/>
    <w:rsid w:val="00202A16"/>
    <w:rsid w:val="00216A35"/>
    <w:rsid w:val="00222A14"/>
    <w:rsid w:val="002270D7"/>
    <w:rsid w:val="00231F9D"/>
    <w:rsid w:val="002435AC"/>
    <w:rsid w:val="0024452F"/>
    <w:rsid w:val="002507A7"/>
    <w:rsid w:val="00250D79"/>
    <w:rsid w:val="0026000F"/>
    <w:rsid w:val="0026451D"/>
    <w:rsid w:val="0026607B"/>
    <w:rsid w:val="00275513"/>
    <w:rsid w:val="00275E10"/>
    <w:rsid w:val="002775A4"/>
    <w:rsid w:val="00277A19"/>
    <w:rsid w:val="00281937"/>
    <w:rsid w:val="00282572"/>
    <w:rsid w:val="0028762F"/>
    <w:rsid w:val="00296575"/>
    <w:rsid w:val="00297AF4"/>
    <w:rsid w:val="002A27A4"/>
    <w:rsid w:val="002B6D29"/>
    <w:rsid w:val="002C793F"/>
    <w:rsid w:val="002D5848"/>
    <w:rsid w:val="002E5541"/>
    <w:rsid w:val="002E6EB6"/>
    <w:rsid w:val="002F0141"/>
    <w:rsid w:val="002F2821"/>
    <w:rsid w:val="002F3BD0"/>
    <w:rsid w:val="002F52A8"/>
    <w:rsid w:val="002F680C"/>
    <w:rsid w:val="002FA594"/>
    <w:rsid w:val="0030007C"/>
    <w:rsid w:val="00310C98"/>
    <w:rsid w:val="003111B9"/>
    <w:rsid w:val="00314E39"/>
    <w:rsid w:val="00323858"/>
    <w:rsid w:val="00336026"/>
    <w:rsid w:val="00341B16"/>
    <w:rsid w:val="00347532"/>
    <w:rsid w:val="003500EA"/>
    <w:rsid w:val="003834D9"/>
    <w:rsid w:val="00392F6E"/>
    <w:rsid w:val="00393ED8"/>
    <w:rsid w:val="003A4F82"/>
    <w:rsid w:val="003B3469"/>
    <w:rsid w:val="003B35A5"/>
    <w:rsid w:val="003B4B0E"/>
    <w:rsid w:val="003B4D8B"/>
    <w:rsid w:val="003C1898"/>
    <w:rsid w:val="003C25C7"/>
    <w:rsid w:val="003C391F"/>
    <w:rsid w:val="003C39B0"/>
    <w:rsid w:val="003D05CB"/>
    <w:rsid w:val="003D154E"/>
    <w:rsid w:val="003E2023"/>
    <w:rsid w:val="003E4A44"/>
    <w:rsid w:val="003ECD71"/>
    <w:rsid w:val="003F361E"/>
    <w:rsid w:val="00412DCD"/>
    <w:rsid w:val="00416438"/>
    <w:rsid w:val="00425CEB"/>
    <w:rsid w:val="0045293E"/>
    <w:rsid w:val="004606AA"/>
    <w:rsid w:val="004670CD"/>
    <w:rsid w:val="00471236"/>
    <w:rsid w:val="004715C3"/>
    <w:rsid w:val="00473277"/>
    <w:rsid w:val="00473339"/>
    <w:rsid w:val="004741F8"/>
    <w:rsid w:val="004834EC"/>
    <w:rsid w:val="004B6C75"/>
    <w:rsid w:val="004D4829"/>
    <w:rsid w:val="004D709C"/>
    <w:rsid w:val="004D72E0"/>
    <w:rsid w:val="004D7860"/>
    <w:rsid w:val="004E347C"/>
    <w:rsid w:val="004E77A7"/>
    <w:rsid w:val="00503201"/>
    <w:rsid w:val="00504668"/>
    <w:rsid w:val="00504C33"/>
    <w:rsid w:val="00505D50"/>
    <w:rsid w:val="00511401"/>
    <w:rsid w:val="00515819"/>
    <w:rsid w:val="00526842"/>
    <w:rsid w:val="0053057D"/>
    <w:rsid w:val="00544EAE"/>
    <w:rsid w:val="00547D38"/>
    <w:rsid w:val="005541CE"/>
    <w:rsid w:val="0056432D"/>
    <w:rsid w:val="00571E70"/>
    <w:rsid w:val="005772B7"/>
    <w:rsid w:val="00581367"/>
    <w:rsid w:val="005913E2"/>
    <w:rsid w:val="005A5CBA"/>
    <w:rsid w:val="005B1914"/>
    <w:rsid w:val="005B2A36"/>
    <w:rsid w:val="005B6BD7"/>
    <w:rsid w:val="005C35B0"/>
    <w:rsid w:val="005D0A81"/>
    <w:rsid w:val="005D3A33"/>
    <w:rsid w:val="005D7FD0"/>
    <w:rsid w:val="005F3E2C"/>
    <w:rsid w:val="006002BE"/>
    <w:rsid w:val="00612C8C"/>
    <w:rsid w:val="00616CAE"/>
    <w:rsid w:val="00617FCA"/>
    <w:rsid w:val="0062573D"/>
    <w:rsid w:val="00630DB2"/>
    <w:rsid w:val="00647DCA"/>
    <w:rsid w:val="00650D5B"/>
    <w:rsid w:val="006578C8"/>
    <w:rsid w:val="00666E6A"/>
    <w:rsid w:val="00670A94"/>
    <w:rsid w:val="00672530"/>
    <w:rsid w:val="0068129B"/>
    <w:rsid w:val="0068761A"/>
    <w:rsid w:val="00687961"/>
    <w:rsid w:val="00690225"/>
    <w:rsid w:val="00692C10"/>
    <w:rsid w:val="006A702F"/>
    <w:rsid w:val="006B6EC2"/>
    <w:rsid w:val="006B71C7"/>
    <w:rsid w:val="006C1177"/>
    <w:rsid w:val="006C5AED"/>
    <w:rsid w:val="006D4267"/>
    <w:rsid w:val="006D5563"/>
    <w:rsid w:val="006E76B5"/>
    <w:rsid w:val="00702D81"/>
    <w:rsid w:val="00710AA3"/>
    <w:rsid w:val="007122A6"/>
    <w:rsid w:val="00714817"/>
    <w:rsid w:val="00726720"/>
    <w:rsid w:val="00736312"/>
    <w:rsid w:val="00737B8E"/>
    <w:rsid w:val="0075052F"/>
    <w:rsid w:val="00753555"/>
    <w:rsid w:val="00765ACD"/>
    <w:rsid w:val="00767647"/>
    <w:rsid w:val="0078158E"/>
    <w:rsid w:val="00785592"/>
    <w:rsid w:val="00787F99"/>
    <w:rsid w:val="007A6E28"/>
    <w:rsid w:val="007B1159"/>
    <w:rsid w:val="007B2F5B"/>
    <w:rsid w:val="007B6742"/>
    <w:rsid w:val="007D2F14"/>
    <w:rsid w:val="007D59A5"/>
    <w:rsid w:val="007E65E8"/>
    <w:rsid w:val="007E75E9"/>
    <w:rsid w:val="007F674D"/>
    <w:rsid w:val="00825E15"/>
    <w:rsid w:val="008333AF"/>
    <w:rsid w:val="008341BE"/>
    <w:rsid w:val="0083541B"/>
    <w:rsid w:val="008418E6"/>
    <w:rsid w:val="00841AA9"/>
    <w:rsid w:val="0084459E"/>
    <w:rsid w:val="00846EFE"/>
    <w:rsid w:val="00861419"/>
    <w:rsid w:val="0087782D"/>
    <w:rsid w:val="00885BA5"/>
    <w:rsid w:val="0088676D"/>
    <w:rsid w:val="008A6F42"/>
    <w:rsid w:val="008B72F6"/>
    <w:rsid w:val="008C3903"/>
    <w:rsid w:val="008D45C5"/>
    <w:rsid w:val="008D46BA"/>
    <w:rsid w:val="008E4696"/>
    <w:rsid w:val="008F2C67"/>
    <w:rsid w:val="00900B34"/>
    <w:rsid w:val="009020DC"/>
    <w:rsid w:val="00903FE5"/>
    <w:rsid w:val="00912C5A"/>
    <w:rsid w:val="00915752"/>
    <w:rsid w:val="009266FB"/>
    <w:rsid w:val="00937AEE"/>
    <w:rsid w:val="009664AD"/>
    <w:rsid w:val="009825DF"/>
    <w:rsid w:val="00982A6C"/>
    <w:rsid w:val="009834B7"/>
    <w:rsid w:val="00983BAC"/>
    <w:rsid w:val="00984315"/>
    <w:rsid w:val="00990DC8"/>
    <w:rsid w:val="009920DC"/>
    <w:rsid w:val="009A14AD"/>
    <w:rsid w:val="009A738C"/>
    <w:rsid w:val="009B008D"/>
    <w:rsid w:val="009B1322"/>
    <w:rsid w:val="009B4F57"/>
    <w:rsid w:val="009B714D"/>
    <w:rsid w:val="009C2103"/>
    <w:rsid w:val="009D25AB"/>
    <w:rsid w:val="009F460C"/>
    <w:rsid w:val="009F6073"/>
    <w:rsid w:val="009F76A4"/>
    <w:rsid w:val="00A13AEC"/>
    <w:rsid w:val="00A236A5"/>
    <w:rsid w:val="00A33BA0"/>
    <w:rsid w:val="00A36205"/>
    <w:rsid w:val="00A454B7"/>
    <w:rsid w:val="00A541A7"/>
    <w:rsid w:val="00A841ED"/>
    <w:rsid w:val="00A845FB"/>
    <w:rsid w:val="00A90297"/>
    <w:rsid w:val="00A94632"/>
    <w:rsid w:val="00A959C6"/>
    <w:rsid w:val="00A96513"/>
    <w:rsid w:val="00AA2C01"/>
    <w:rsid w:val="00AE1C52"/>
    <w:rsid w:val="00AF4AC0"/>
    <w:rsid w:val="00AF51D8"/>
    <w:rsid w:val="00B130AE"/>
    <w:rsid w:val="00B14C50"/>
    <w:rsid w:val="00B22C5B"/>
    <w:rsid w:val="00B232D3"/>
    <w:rsid w:val="00B259B7"/>
    <w:rsid w:val="00B31048"/>
    <w:rsid w:val="00B32A5A"/>
    <w:rsid w:val="00B3541D"/>
    <w:rsid w:val="00B371B5"/>
    <w:rsid w:val="00B40631"/>
    <w:rsid w:val="00B4277F"/>
    <w:rsid w:val="00B441CB"/>
    <w:rsid w:val="00B4646B"/>
    <w:rsid w:val="00B636D9"/>
    <w:rsid w:val="00B6635A"/>
    <w:rsid w:val="00B67250"/>
    <w:rsid w:val="00B7733C"/>
    <w:rsid w:val="00B93663"/>
    <w:rsid w:val="00BA6258"/>
    <w:rsid w:val="00BA6CFC"/>
    <w:rsid w:val="00BC2DB0"/>
    <w:rsid w:val="00BD16F2"/>
    <w:rsid w:val="00BD5BE2"/>
    <w:rsid w:val="00BE7F09"/>
    <w:rsid w:val="00BF069D"/>
    <w:rsid w:val="00BF476C"/>
    <w:rsid w:val="00BF5633"/>
    <w:rsid w:val="00C04DCB"/>
    <w:rsid w:val="00C065CB"/>
    <w:rsid w:val="00C15709"/>
    <w:rsid w:val="00C2036F"/>
    <w:rsid w:val="00C31E01"/>
    <w:rsid w:val="00C3224B"/>
    <w:rsid w:val="00C41814"/>
    <w:rsid w:val="00C46BA0"/>
    <w:rsid w:val="00C572D5"/>
    <w:rsid w:val="00C60FEF"/>
    <w:rsid w:val="00C704BB"/>
    <w:rsid w:val="00C91D1D"/>
    <w:rsid w:val="00C94E88"/>
    <w:rsid w:val="00CA2537"/>
    <w:rsid w:val="00CB388E"/>
    <w:rsid w:val="00CB7968"/>
    <w:rsid w:val="00CC7127"/>
    <w:rsid w:val="00CE4EE2"/>
    <w:rsid w:val="00CF28F1"/>
    <w:rsid w:val="00CF4763"/>
    <w:rsid w:val="00CF50B5"/>
    <w:rsid w:val="00D007EC"/>
    <w:rsid w:val="00D03435"/>
    <w:rsid w:val="00D15B15"/>
    <w:rsid w:val="00D23CCC"/>
    <w:rsid w:val="00D26365"/>
    <w:rsid w:val="00D2645F"/>
    <w:rsid w:val="00D5249D"/>
    <w:rsid w:val="00D56E9A"/>
    <w:rsid w:val="00D6509F"/>
    <w:rsid w:val="00D6668D"/>
    <w:rsid w:val="00D701A0"/>
    <w:rsid w:val="00D727A3"/>
    <w:rsid w:val="00D74EB2"/>
    <w:rsid w:val="00D760C1"/>
    <w:rsid w:val="00D76F35"/>
    <w:rsid w:val="00D81499"/>
    <w:rsid w:val="00D81A60"/>
    <w:rsid w:val="00D832F2"/>
    <w:rsid w:val="00D86D5B"/>
    <w:rsid w:val="00D91A35"/>
    <w:rsid w:val="00D93E34"/>
    <w:rsid w:val="00DA0EC2"/>
    <w:rsid w:val="00DA2249"/>
    <w:rsid w:val="00DA4F28"/>
    <w:rsid w:val="00DB1087"/>
    <w:rsid w:val="00DC0CE1"/>
    <w:rsid w:val="00DD0ECC"/>
    <w:rsid w:val="00DD4AFC"/>
    <w:rsid w:val="00DE3B94"/>
    <w:rsid w:val="00DE5EB3"/>
    <w:rsid w:val="00DE6EDD"/>
    <w:rsid w:val="00DE73A3"/>
    <w:rsid w:val="00E0045D"/>
    <w:rsid w:val="00E05A7C"/>
    <w:rsid w:val="00E127A3"/>
    <w:rsid w:val="00E166FB"/>
    <w:rsid w:val="00E23877"/>
    <w:rsid w:val="00E2594B"/>
    <w:rsid w:val="00E2679E"/>
    <w:rsid w:val="00E32CF5"/>
    <w:rsid w:val="00E34127"/>
    <w:rsid w:val="00E42932"/>
    <w:rsid w:val="00E43869"/>
    <w:rsid w:val="00E47182"/>
    <w:rsid w:val="00E55B4A"/>
    <w:rsid w:val="00E616DD"/>
    <w:rsid w:val="00E65175"/>
    <w:rsid w:val="00E65951"/>
    <w:rsid w:val="00E67617"/>
    <w:rsid w:val="00E73FEE"/>
    <w:rsid w:val="00E741F4"/>
    <w:rsid w:val="00E75D80"/>
    <w:rsid w:val="00E82953"/>
    <w:rsid w:val="00E8770E"/>
    <w:rsid w:val="00E9214E"/>
    <w:rsid w:val="00E943D7"/>
    <w:rsid w:val="00EA4F78"/>
    <w:rsid w:val="00EA4FCA"/>
    <w:rsid w:val="00EB4F75"/>
    <w:rsid w:val="00EB54B6"/>
    <w:rsid w:val="00EB5F25"/>
    <w:rsid w:val="00EC451C"/>
    <w:rsid w:val="00ED445D"/>
    <w:rsid w:val="00ED671B"/>
    <w:rsid w:val="00ED7304"/>
    <w:rsid w:val="00EE54EB"/>
    <w:rsid w:val="00EF5AC1"/>
    <w:rsid w:val="00F03F23"/>
    <w:rsid w:val="00F040BB"/>
    <w:rsid w:val="00F20017"/>
    <w:rsid w:val="00F30B26"/>
    <w:rsid w:val="00F36815"/>
    <w:rsid w:val="00F5198E"/>
    <w:rsid w:val="00F56684"/>
    <w:rsid w:val="00F56F69"/>
    <w:rsid w:val="00F60F8E"/>
    <w:rsid w:val="00F7380C"/>
    <w:rsid w:val="00F76E1C"/>
    <w:rsid w:val="00F81C08"/>
    <w:rsid w:val="00F90C98"/>
    <w:rsid w:val="00F91CF0"/>
    <w:rsid w:val="00F93FAC"/>
    <w:rsid w:val="00F97144"/>
    <w:rsid w:val="00FA2C18"/>
    <w:rsid w:val="00FA618A"/>
    <w:rsid w:val="00FA7179"/>
    <w:rsid w:val="00FB2D37"/>
    <w:rsid w:val="00FB5A18"/>
    <w:rsid w:val="00FC1959"/>
    <w:rsid w:val="00FC32E5"/>
    <w:rsid w:val="00FC400D"/>
    <w:rsid w:val="00FC64E1"/>
    <w:rsid w:val="00FD6149"/>
    <w:rsid w:val="00FD6FD4"/>
    <w:rsid w:val="00FE0100"/>
    <w:rsid w:val="00FE596F"/>
    <w:rsid w:val="00FE60BC"/>
    <w:rsid w:val="01AC3B38"/>
    <w:rsid w:val="01DA9DD2"/>
    <w:rsid w:val="03E21642"/>
    <w:rsid w:val="03E398B4"/>
    <w:rsid w:val="0423AEE8"/>
    <w:rsid w:val="05485ED2"/>
    <w:rsid w:val="09950FBD"/>
    <w:rsid w:val="0AFEECD8"/>
    <w:rsid w:val="0C6E88E3"/>
    <w:rsid w:val="100A0422"/>
    <w:rsid w:val="102E7C27"/>
    <w:rsid w:val="11CA4C88"/>
    <w:rsid w:val="13661CE9"/>
    <w:rsid w:val="13FCACCC"/>
    <w:rsid w:val="146FA249"/>
    <w:rsid w:val="14D1C48B"/>
    <w:rsid w:val="15231857"/>
    <w:rsid w:val="159B8D1A"/>
    <w:rsid w:val="1602FCF4"/>
    <w:rsid w:val="180A3601"/>
    <w:rsid w:val="190A74DA"/>
    <w:rsid w:val="199866CA"/>
    <w:rsid w:val="1ABB0057"/>
    <w:rsid w:val="1C814BE3"/>
    <w:rsid w:val="1C8A34AD"/>
    <w:rsid w:val="1EBC400E"/>
    <w:rsid w:val="1EE33BCA"/>
    <w:rsid w:val="2108C699"/>
    <w:rsid w:val="223FED88"/>
    <w:rsid w:val="225C797C"/>
    <w:rsid w:val="22B5E690"/>
    <w:rsid w:val="247775D9"/>
    <w:rsid w:val="259D4A82"/>
    <w:rsid w:val="27D9F69A"/>
    <w:rsid w:val="28DD4DC3"/>
    <w:rsid w:val="28F328DC"/>
    <w:rsid w:val="2911240F"/>
    <w:rsid w:val="2A091655"/>
    <w:rsid w:val="2BD99D7F"/>
    <w:rsid w:val="2C8AC4E9"/>
    <w:rsid w:val="2F806593"/>
    <w:rsid w:val="3067F92C"/>
    <w:rsid w:val="327A9845"/>
    <w:rsid w:val="338D8D03"/>
    <w:rsid w:val="33EF888E"/>
    <w:rsid w:val="3407E93E"/>
    <w:rsid w:val="343DA708"/>
    <w:rsid w:val="354799A9"/>
    <w:rsid w:val="36433BAE"/>
    <w:rsid w:val="377F37DD"/>
    <w:rsid w:val="37B9DA12"/>
    <w:rsid w:val="37E73A89"/>
    <w:rsid w:val="387F3A6B"/>
    <w:rsid w:val="3903CECB"/>
    <w:rsid w:val="39059F84"/>
    <w:rsid w:val="39271603"/>
    <w:rsid w:val="39B01892"/>
    <w:rsid w:val="39BF140A"/>
    <w:rsid w:val="3A87BEB1"/>
    <w:rsid w:val="3BA49755"/>
    <w:rsid w:val="3BB6DB2D"/>
    <w:rsid w:val="3C86E48B"/>
    <w:rsid w:val="3CE3843C"/>
    <w:rsid w:val="3D4067B6"/>
    <w:rsid w:val="3E4DD0ED"/>
    <w:rsid w:val="404EFA3C"/>
    <w:rsid w:val="40DBC351"/>
    <w:rsid w:val="452A3063"/>
    <w:rsid w:val="4A79C79A"/>
    <w:rsid w:val="4B4CFCD2"/>
    <w:rsid w:val="4C728006"/>
    <w:rsid w:val="4E3CF944"/>
    <w:rsid w:val="4EB24373"/>
    <w:rsid w:val="4F35B221"/>
    <w:rsid w:val="4FDDA6B8"/>
    <w:rsid w:val="51617054"/>
    <w:rsid w:val="51B4EDE6"/>
    <w:rsid w:val="524B9ABB"/>
    <w:rsid w:val="527947FE"/>
    <w:rsid w:val="539B6F71"/>
    <w:rsid w:val="55851F93"/>
    <w:rsid w:val="55878BD8"/>
    <w:rsid w:val="56FF7061"/>
    <w:rsid w:val="57808D5A"/>
    <w:rsid w:val="582B1FD6"/>
    <w:rsid w:val="59F86834"/>
    <w:rsid w:val="5A1FF814"/>
    <w:rsid w:val="5A361789"/>
    <w:rsid w:val="5A7E3C55"/>
    <w:rsid w:val="5AE87557"/>
    <w:rsid w:val="5B62C098"/>
    <w:rsid w:val="5B943895"/>
    <w:rsid w:val="5CD019A5"/>
    <w:rsid w:val="5D1F7667"/>
    <w:rsid w:val="5D5D3E4C"/>
    <w:rsid w:val="5F0988AC"/>
    <w:rsid w:val="5FF55E19"/>
    <w:rsid w:val="608F295F"/>
    <w:rsid w:val="63907A5D"/>
    <w:rsid w:val="653247E1"/>
    <w:rsid w:val="65F7FECC"/>
    <w:rsid w:val="668E55C7"/>
    <w:rsid w:val="68DFD478"/>
    <w:rsid w:val="695F9EF4"/>
    <w:rsid w:val="6A273B5A"/>
    <w:rsid w:val="6A4C3B53"/>
    <w:rsid w:val="6AF1AAAB"/>
    <w:rsid w:val="6B727CFA"/>
    <w:rsid w:val="6BE1BE04"/>
    <w:rsid w:val="6CF0674D"/>
    <w:rsid w:val="6DE5DFB7"/>
    <w:rsid w:val="6E84EBBF"/>
    <w:rsid w:val="6EE30B0B"/>
    <w:rsid w:val="6F41FE3D"/>
    <w:rsid w:val="6F5FE91E"/>
    <w:rsid w:val="71971107"/>
    <w:rsid w:val="735FF115"/>
    <w:rsid w:val="738D4BA9"/>
    <w:rsid w:val="73CB2D9A"/>
    <w:rsid w:val="73F7F936"/>
    <w:rsid w:val="75C3E450"/>
    <w:rsid w:val="75CDFBE9"/>
    <w:rsid w:val="75E62677"/>
    <w:rsid w:val="762BD93B"/>
    <w:rsid w:val="76E2880D"/>
    <w:rsid w:val="77F29FDF"/>
    <w:rsid w:val="78235DB4"/>
    <w:rsid w:val="7856CFF2"/>
    <w:rsid w:val="7876D201"/>
    <w:rsid w:val="79083B7D"/>
    <w:rsid w:val="796A05C2"/>
    <w:rsid w:val="79BAC238"/>
    <w:rsid w:val="7B65328B"/>
    <w:rsid w:val="7B9EB2C3"/>
    <w:rsid w:val="7D5B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554AED"/>
  <w15:docId w15:val="{8C6E8AB4-71FB-4530-AD85-D34BC8E32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 Regular" w:hAnsi="Liberation Serif" w:cs="Lohit Devanagari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6A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racteresdenotaderodap">
    <w:name w:val="Caracteres de nota de rodapé"/>
    <w:qFormat/>
    <w:rsid w:val="00C576A1"/>
  </w:style>
  <w:style w:type="character" w:customStyle="1" w:styleId="ncoradanotaderodap">
    <w:name w:val="Âncora da nota de rodapé"/>
    <w:rsid w:val="00C576A1"/>
    <w:rPr>
      <w:vertAlign w:val="superscript"/>
    </w:rPr>
  </w:style>
  <w:style w:type="character" w:customStyle="1" w:styleId="WW8Num19z0">
    <w:name w:val="WW8Num19z0"/>
    <w:qFormat/>
    <w:rsid w:val="00C576A1"/>
    <w:rPr>
      <w:rFonts w:cs="Times New Roman"/>
      <w:szCs w:val="24"/>
    </w:rPr>
  </w:style>
  <w:style w:type="character" w:customStyle="1" w:styleId="WW8Num19z1">
    <w:name w:val="WW8Num19z1"/>
    <w:qFormat/>
    <w:rsid w:val="00C576A1"/>
  </w:style>
  <w:style w:type="character" w:customStyle="1" w:styleId="WW8Num19z2">
    <w:name w:val="WW8Num19z2"/>
    <w:qFormat/>
    <w:rsid w:val="00C576A1"/>
  </w:style>
  <w:style w:type="character" w:customStyle="1" w:styleId="WW8Num19z3">
    <w:name w:val="WW8Num19z3"/>
    <w:qFormat/>
    <w:rsid w:val="00C576A1"/>
  </w:style>
  <w:style w:type="character" w:customStyle="1" w:styleId="WW8Num19z4">
    <w:name w:val="WW8Num19z4"/>
    <w:qFormat/>
    <w:rsid w:val="00C576A1"/>
  </w:style>
  <w:style w:type="character" w:customStyle="1" w:styleId="WW8Num19z5">
    <w:name w:val="WW8Num19z5"/>
    <w:qFormat/>
    <w:rsid w:val="00C576A1"/>
  </w:style>
  <w:style w:type="character" w:customStyle="1" w:styleId="WW8Num19z6">
    <w:name w:val="WW8Num19z6"/>
    <w:qFormat/>
    <w:rsid w:val="00C576A1"/>
  </w:style>
  <w:style w:type="character" w:customStyle="1" w:styleId="WW8Num19z7">
    <w:name w:val="WW8Num19z7"/>
    <w:qFormat/>
    <w:rsid w:val="00C576A1"/>
  </w:style>
  <w:style w:type="character" w:customStyle="1" w:styleId="WW8Num19z8">
    <w:name w:val="WW8Num19z8"/>
    <w:qFormat/>
    <w:rsid w:val="00C576A1"/>
  </w:style>
  <w:style w:type="character" w:customStyle="1" w:styleId="WW8Num21z0">
    <w:name w:val="WW8Num21z0"/>
    <w:qFormat/>
    <w:rsid w:val="00C576A1"/>
    <w:rPr>
      <w:rFonts w:ascii="Times New Roman" w:hAnsi="Times New Roman" w:cs="Times New Roman"/>
      <w:b w:val="0"/>
    </w:rPr>
  </w:style>
  <w:style w:type="character" w:customStyle="1" w:styleId="WW8Num21z1">
    <w:name w:val="WW8Num21z1"/>
    <w:qFormat/>
    <w:rsid w:val="00C576A1"/>
  </w:style>
  <w:style w:type="character" w:customStyle="1" w:styleId="WW8Num21z2">
    <w:name w:val="WW8Num21z2"/>
    <w:qFormat/>
    <w:rsid w:val="00C576A1"/>
  </w:style>
  <w:style w:type="character" w:customStyle="1" w:styleId="WW8Num21z3">
    <w:name w:val="WW8Num21z3"/>
    <w:qFormat/>
    <w:rsid w:val="00C576A1"/>
  </w:style>
  <w:style w:type="character" w:customStyle="1" w:styleId="WW8Num21z4">
    <w:name w:val="WW8Num21z4"/>
    <w:qFormat/>
    <w:rsid w:val="00C576A1"/>
  </w:style>
  <w:style w:type="character" w:customStyle="1" w:styleId="WW8Num21z5">
    <w:name w:val="WW8Num21z5"/>
    <w:qFormat/>
    <w:rsid w:val="00C576A1"/>
  </w:style>
  <w:style w:type="character" w:customStyle="1" w:styleId="WW8Num21z6">
    <w:name w:val="WW8Num21z6"/>
    <w:qFormat/>
    <w:rsid w:val="00C576A1"/>
  </w:style>
  <w:style w:type="character" w:customStyle="1" w:styleId="WW8Num21z7">
    <w:name w:val="WW8Num21z7"/>
    <w:qFormat/>
    <w:rsid w:val="00C576A1"/>
  </w:style>
  <w:style w:type="character" w:customStyle="1" w:styleId="WW8Num21z8">
    <w:name w:val="WW8Num21z8"/>
    <w:qFormat/>
    <w:rsid w:val="00C576A1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sid w:val="00C576A1"/>
    <w:rPr>
      <w:rFonts w:cs="Mangal"/>
      <w:sz w:val="20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qFormat/>
    <w:rsid w:val="00C576A1"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CA030E"/>
    <w:rPr>
      <w:rFonts w:ascii="Segoe UI" w:hAnsi="Segoe UI" w:cs="Mangal"/>
      <w:sz w:val="18"/>
      <w:szCs w:val="16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CA030E"/>
    <w:rPr>
      <w:rFonts w:cs="Mangal"/>
      <w:b/>
      <w:bCs/>
      <w:sz w:val="20"/>
      <w:szCs w:val="18"/>
    </w:rPr>
  </w:style>
  <w:style w:type="paragraph" w:styleId="Ttulo">
    <w:name w:val="Title"/>
    <w:basedOn w:val="Normal"/>
    <w:next w:val="Corpodetexto"/>
    <w:uiPriority w:val="10"/>
    <w:qFormat/>
    <w:rsid w:val="00C576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rsid w:val="00C576A1"/>
    <w:pPr>
      <w:spacing w:after="140" w:line="276" w:lineRule="auto"/>
    </w:pPr>
  </w:style>
  <w:style w:type="paragraph" w:styleId="Lista">
    <w:name w:val="List"/>
    <w:basedOn w:val="Corpodetexto"/>
    <w:rsid w:val="00C576A1"/>
  </w:style>
  <w:style w:type="paragraph" w:styleId="Legenda">
    <w:name w:val="caption"/>
    <w:basedOn w:val="Normal"/>
    <w:qFormat/>
    <w:rsid w:val="00C576A1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C576A1"/>
    <w:pPr>
      <w:suppressLineNumbers/>
    </w:pPr>
  </w:style>
  <w:style w:type="paragraph" w:styleId="Textodenotaderodap">
    <w:name w:val="footnote text"/>
    <w:basedOn w:val="Normal"/>
    <w:rsid w:val="00C576A1"/>
    <w:pPr>
      <w:suppressLineNumbers/>
      <w:ind w:left="339" w:hanging="339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C576A1"/>
    <w:rPr>
      <w:rFonts w:cs="Mangal"/>
      <w:sz w:val="20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CA030E"/>
    <w:rPr>
      <w:rFonts w:ascii="Segoe UI" w:hAnsi="Segoe UI" w:cs="Mangal"/>
      <w:sz w:val="18"/>
      <w:szCs w:val="16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CA030E"/>
    <w:rPr>
      <w:b/>
      <w:bCs/>
    </w:rPr>
  </w:style>
  <w:style w:type="paragraph" w:styleId="PargrafodaLista">
    <w:name w:val="List Paragraph"/>
    <w:basedOn w:val="Normal"/>
    <w:uiPriority w:val="34"/>
    <w:qFormat/>
    <w:rsid w:val="00047FB5"/>
    <w:pPr>
      <w:ind w:left="720"/>
      <w:contextualSpacing/>
    </w:pPr>
    <w:rPr>
      <w:rFonts w:cs="Mangal"/>
      <w:szCs w:val="21"/>
    </w:rPr>
  </w:style>
  <w:style w:type="paragraph" w:styleId="Cabealho">
    <w:name w:val="header"/>
    <w:basedOn w:val="Normal"/>
    <w:link w:val="CabealhoChar"/>
    <w:unhideWhenUsed/>
    <w:rsid w:val="00DE73A3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CabealhoChar">
    <w:name w:val="Cabeçalho Char"/>
    <w:basedOn w:val="Fontepargpadro"/>
    <w:link w:val="Cabealho"/>
    <w:rsid w:val="00DE73A3"/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paragraph" w:styleId="Rodap">
    <w:name w:val="footer"/>
    <w:basedOn w:val="Normal"/>
    <w:link w:val="RodapChar"/>
    <w:uiPriority w:val="99"/>
    <w:unhideWhenUsed/>
    <w:rsid w:val="00BC2DB0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BC2DB0"/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C704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 w:bidi="ar-SA"/>
    </w:rPr>
  </w:style>
  <w:style w:type="table" w:styleId="Tabelacomgrade">
    <w:name w:val="Table Grid"/>
    <w:basedOn w:val="Tabelanormal"/>
    <w:uiPriority w:val="39"/>
    <w:rsid w:val="00C91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7733C"/>
    <w:rPr>
      <w:color w:val="0563C1" w:themeColor="hyperlink"/>
      <w:u w:val="single"/>
    </w:rPr>
  </w:style>
  <w:style w:type="character" w:customStyle="1" w:styleId="st">
    <w:name w:val="st"/>
    <w:basedOn w:val="Fontepargpadro"/>
    <w:rsid w:val="00B7733C"/>
  </w:style>
  <w:style w:type="paragraph" w:styleId="Reviso">
    <w:name w:val="Revision"/>
    <w:hidden/>
    <w:uiPriority w:val="99"/>
    <w:semiHidden/>
    <w:rsid w:val="00767647"/>
    <w:rPr>
      <w:rFonts w:cs="Mangal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26720"/>
    <w:rPr>
      <w:color w:val="605E5C"/>
      <w:shd w:val="clear" w:color="auto" w:fill="E1DFDD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B6635A"/>
    <w:rPr>
      <w:color w:val="605E5C"/>
      <w:shd w:val="clear" w:color="auto" w:fill="E1DFDD"/>
    </w:rPr>
  </w:style>
  <w:style w:type="table" w:customStyle="1" w:styleId="Tabelacomgrade1">
    <w:name w:val="Tabela com grade1"/>
    <w:basedOn w:val="Tabelanormal"/>
    <w:next w:val="Tabelacomgrade"/>
    <w:uiPriority w:val="39"/>
    <w:rsid w:val="00152B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11">
    <w:name w:val="Tabela com grade11"/>
    <w:basedOn w:val="Tabelanormal"/>
    <w:next w:val="Tabelacomgrade"/>
    <w:uiPriority w:val="39"/>
    <w:rsid w:val="003B4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Fontepargpadro"/>
    <w:rsid w:val="0056432D"/>
  </w:style>
  <w:style w:type="character" w:customStyle="1" w:styleId="eop">
    <w:name w:val="eop"/>
    <w:basedOn w:val="Fontepargpadro"/>
    <w:rsid w:val="0056432D"/>
  </w:style>
  <w:style w:type="paragraph" w:customStyle="1" w:styleId="paragraph">
    <w:name w:val="paragraph"/>
    <w:basedOn w:val="Normal"/>
    <w:rsid w:val="0056432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 w:bidi="ar-SA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DA0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7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6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0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7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9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62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72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78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1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7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6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63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20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69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444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4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6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6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4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85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6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87933E-A609-4CA2-A730-FFEC06A8A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enCal</dc:creator>
  <cp:lastModifiedBy>Natasha Finoketti Malicheski</cp:lastModifiedBy>
  <cp:revision>3</cp:revision>
  <cp:lastPrinted>2020-03-02T16:54:00Z</cp:lastPrinted>
  <dcterms:created xsi:type="dcterms:W3CDTF">2023-10-02T18:33:00Z</dcterms:created>
  <dcterms:modified xsi:type="dcterms:W3CDTF">2023-10-02T18:3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